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6C65CC" w14:textId="569B8030" w:rsidR="00222180" w:rsidRDefault="005F439C" w:rsidP="0022103C">
      <w:pPr>
        <w:pStyle w:val="Title"/>
      </w:pPr>
      <w:r w:rsidRPr="0022103C">
        <w:t>Title</w:t>
      </w:r>
    </w:p>
    <w:p w14:paraId="468A335A" w14:textId="0D0D4C69" w:rsidR="00222180" w:rsidRDefault="005F439C" w:rsidP="0022103C">
      <w:pPr>
        <w:pStyle w:val="Subtitle"/>
      </w:pPr>
      <w:r w:rsidRPr="0022103C">
        <w:t>Subtitle</w:t>
      </w:r>
    </w:p>
    <w:p w14:paraId="3EE0ECBF" w14:textId="62570D47" w:rsidR="00222180" w:rsidRPr="008B57A0" w:rsidRDefault="005F439C" w:rsidP="008B57A0">
      <w:pPr>
        <w:pStyle w:val="Author"/>
      </w:pPr>
      <w:r w:rsidRPr="008B57A0">
        <w:t>Author</w:t>
      </w:r>
    </w:p>
    <w:p w14:paraId="55E72830" w14:textId="77777777" w:rsidR="00222180" w:rsidRPr="008B57A0" w:rsidRDefault="005F439C" w:rsidP="008B57A0">
      <w:pPr>
        <w:pStyle w:val="Date"/>
      </w:pPr>
      <w:r w:rsidRPr="008B57A0">
        <w:t xml:space="preserve"> Date </w:t>
      </w:r>
    </w:p>
    <w:p w14:paraId="1FFD9A3F" w14:textId="1A98BF64" w:rsidR="00222180" w:rsidRDefault="005F439C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-5227918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F2FBEB" w14:textId="1F7BEE24" w:rsidR="00205E67" w:rsidRDefault="00205E67">
          <w:pPr>
            <w:pStyle w:val="TOCHeading"/>
          </w:pPr>
          <w:r>
            <w:t>Table of Contents</w:t>
          </w:r>
        </w:p>
        <w:p w14:paraId="19BD37BD" w14:textId="32505E12" w:rsidR="002507DF" w:rsidRDefault="00205E67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4333483" w:history="1">
            <w:r w:rsidR="002507DF" w:rsidRPr="00EC6CE4">
              <w:rPr>
                <w:rStyle w:val="Hyperlink"/>
                <w:noProof/>
              </w:rPr>
              <w:t>Heading 1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3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B10131F" w14:textId="26BC8578" w:rsidR="002507DF" w:rsidRDefault="00F13459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noProof/>
              <w:sz w:val="24"/>
              <w:szCs w:val="24"/>
              <w:lang w:val="en-GB" w:eastAsia="en-GB"/>
            </w:rPr>
          </w:pPr>
          <w:hyperlink w:anchor="_Toc74333484" w:history="1">
            <w:r w:rsidR="002507DF" w:rsidRPr="00EC6CE4">
              <w:rPr>
                <w:rStyle w:val="Hyperlink"/>
                <w:noProof/>
              </w:rPr>
              <w:t>Heading 2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4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2BA4E5A" w14:textId="054CB54E" w:rsidR="002507DF" w:rsidRDefault="00F13459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GB" w:eastAsia="en-GB"/>
            </w:rPr>
          </w:pPr>
          <w:hyperlink w:anchor="_Toc74333485" w:history="1">
            <w:r w:rsidR="002507DF" w:rsidRPr="00EC6CE4">
              <w:rPr>
                <w:rStyle w:val="Hyperlink"/>
                <w:noProof/>
              </w:rPr>
              <w:t>Heading 3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5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39B73DF7" w14:textId="405C8E1D" w:rsidR="00205E67" w:rsidRDefault="00205E67">
          <w:r>
            <w:rPr>
              <w:b/>
              <w:bCs/>
              <w:noProof/>
            </w:rPr>
            <w:fldChar w:fldCharType="end"/>
          </w:r>
        </w:p>
      </w:sdtContent>
    </w:sdt>
    <w:p w14:paraId="03865153" w14:textId="52EA8AB5" w:rsidR="00205E67" w:rsidRDefault="00205E67" w:rsidP="00205E67">
      <w:pPr>
        <w:pStyle w:val="BodyText"/>
      </w:pPr>
    </w:p>
    <w:p w14:paraId="0AD82C61" w14:textId="77777777" w:rsidR="00205E67" w:rsidRPr="00205E67" w:rsidRDefault="00205E67" w:rsidP="00205E67">
      <w:pPr>
        <w:pStyle w:val="BodyText"/>
      </w:pPr>
    </w:p>
    <w:p w14:paraId="5F133070" w14:textId="4EB7CA80" w:rsidR="00222180" w:rsidRDefault="005F439C">
      <w:pPr>
        <w:pStyle w:val="Heading1"/>
      </w:pPr>
      <w:bookmarkStart w:id="0" w:name="heading-1"/>
      <w:r>
        <w:lastRenderedPageBreak/>
        <w:t xml:space="preserve"> </w:t>
      </w:r>
      <w:bookmarkStart w:id="1" w:name="_Toc74333483"/>
      <w:r>
        <w:t>Heading 1</w:t>
      </w:r>
      <w:bookmarkEnd w:id="0"/>
      <w:bookmarkEnd w:id="1"/>
    </w:p>
    <w:p w14:paraId="7E361273" w14:textId="77777777" w:rsidR="00222180" w:rsidRDefault="005F439C" w:rsidP="00FE74C5">
      <w:pPr>
        <w:pStyle w:val="Heading2"/>
      </w:pPr>
      <w:bookmarkStart w:id="2" w:name="heading-2"/>
      <w:r>
        <w:t xml:space="preserve"> </w:t>
      </w:r>
      <w:bookmarkStart w:id="3" w:name="_Toc74333484"/>
      <w:r w:rsidRPr="00FE74C5">
        <w:t>Heading</w:t>
      </w:r>
      <w:r>
        <w:t xml:space="preserve"> 2</w:t>
      </w:r>
      <w:bookmarkEnd w:id="3"/>
      <w:r>
        <w:t xml:space="preserve"> </w:t>
      </w:r>
      <w:bookmarkEnd w:id="2"/>
    </w:p>
    <w:p w14:paraId="7B6EB6D7" w14:textId="77777777" w:rsidR="00222180" w:rsidRDefault="005F439C">
      <w:pPr>
        <w:pStyle w:val="Heading3"/>
      </w:pPr>
      <w:bookmarkStart w:id="4" w:name="heading-3"/>
      <w:r>
        <w:t xml:space="preserve"> </w:t>
      </w:r>
      <w:bookmarkStart w:id="5" w:name="_Toc74333485"/>
      <w:r>
        <w:t>Heading 3</w:t>
      </w:r>
      <w:bookmarkEnd w:id="5"/>
      <w:r>
        <w:t xml:space="preserve"> </w:t>
      </w:r>
      <w:bookmarkEnd w:id="4"/>
    </w:p>
    <w:p w14:paraId="61695A0D" w14:textId="77777777" w:rsidR="00222180" w:rsidRDefault="005F439C">
      <w:pPr>
        <w:pStyle w:val="Heading4"/>
      </w:pPr>
      <w:bookmarkStart w:id="6" w:name="heading-4"/>
      <w:r>
        <w:t xml:space="preserve"> Heading 4 </w:t>
      </w:r>
      <w:bookmarkEnd w:id="6"/>
    </w:p>
    <w:p w14:paraId="21B09FFB" w14:textId="77777777" w:rsidR="00222180" w:rsidRDefault="005F439C">
      <w:pPr>
        <w:pStyle w:val="Heading5"/>
      </w:pPr>
      <w:bookmarkStart w:id="7" w:name="heading-5"/>
      <w:r>
        <w:t xml:space="preserve"> Heading 5 </w:t>
      </w:r>
      <w:bookmarkEnd w:id="7"/>
    </w:p>
    <w:p w14:paraId="0FF6324F" w14:textId="77777777" w:rsidR="00222180" w:rsidRDefault="005F439C">
      <w:pPr>
        <w:pStyle w:val="Heading6"/>
      </w:pPr>
      <w:bookmarkStart w:id="8" w:name="heading-6"/>
      <w:r>
        <w:t xml:space="preserve"> Heading 6 </w:t>
      </w:r>
      <w:bookmarkEnd w:id="8"/>
    </w:p>
    <w:p w14:paraId="72F4B72B" w14:textId="77777777" w:rsidR="00222180" w:rsidRDefault="005F439C">
      <w:pPr>
        <w:pStyle w:val="Heading7"/>
      </w:pPr>
      <w:bookmarkStart w:id="9" w:name="heading-7"/>
      <w:r>
        <w:t xml:space="preserve"> Heading 7 </w:t>
      </w:r>
      <w:bookmarkEnd w:id="9"/>
    </w:p>
    <w:p w14:paraId="3123EED9" w14:textId="77777777" w:rsidR="00222180" w:rsidRDefault="005F439C">
      <w:pPr>
        <w:pStyle w:val="Heading8"/>
      </w:pPr>
      <w:bookmarkStart w:id="10" w:name="heading-8"/>
      <w:r>
        <w:t xml:space="preserve"> Heading 8 </w:t>
      </w:r>
      <w:bookmarkEnd w:id="10"/>
    </w:p>
    <w:p w14:paraId="4A8EC8FB" w14:textId="77777777" w:rsidR="00222180" w:rsidRDefault="005F439C">
      <w:pPr>
        <w:pStyle w:val="Heading9"/>
      </w:pPr>
      <w:bookmarkStart w:id="11" w:name="heading-9"/>
      <w:r>
        <w:t xml:space="preserve"> Heading 9 </w:t>
      </w:r>
      <w:bookmarkEnd w:id="11"/>
    </w:p>
    <w:p w14:paraId="62C13054" w14:textId="77777777" w:rsidR="00222180" w:rsidRDefault="005F439C">
      <w:pPr>
        <w:pStyle w:val="FirstParagraph"/>
      </w:pPr>
      <w:r>
        <w:t xml:space="preserve"> First Paragraph. </w:t>
      </w:r>
    </w:p>
    <w:p w14:paraId="2867FCFB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</w:t>
        </w:r>
        <w:proofErr w:type="gramStart"/>
        <w:r>
          <w:rPr>
            <w:rStyle w:val="Hyperlink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FootnoteReference"/>
        </w:rPr>
        <w:footnoteReference w:id="1"/>
      </w:r>
    </w:p>
    <w:p w14:paraId="3860E354" w14:textId="77777777" w:rsidR="00222180" w:rsidRDefault="005F439C">
      <w:pPr>
        <w:pStyle w:val="BlockText"/>
      </w:pPr>
      <w:r>
        <w:t xml:space="preserve"> Block Text. </w:t>
      </w:r>
    </w:p>
    <w:p w14:paraId="77FDE58E" w14:textId="77777777" w:rsidR="00222180" w:rsidRDefault="005F439C">
      <w:pPr>
        <w:pStyle w:val="TableCaption"/>
      </w:pPr>
      <w:r>
        <w:lastRenderedPageBreak/>
        <w:t xml:space="preserve"> Table c</w:t>
      </w:r>
      <w:bookmarkStart w:id="12" w:name="_GoBack"/>
      <w:bookmarkEnd w:id="12"/>
      <w:r>
        <w:t xml:space="preserve">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780"/>
        <w:gridCol w:w="768"/>
        <w:gridCol w:w="779"/>
      </w:tblGrid>
      <w:tr w:rsidR="000453CF" w14:paraId="1D0C6FEB" w14:textId="77777777" w:rsidTr="00472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tcBorders>
              <w:bottom w:val="single" w:sz="4" w:space="0" w:color="auto"/>
              <w:right w:val="none" w:sz="0" w:space="0" w:color="auto"/>
            </w:tcBorders>
            <w:vAlign w:val="bottom"/>
          </w:tcPr>
          <w:p w14:paraId="625C62D5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826" w:type="dxa"/>
            <w:tcBorders>
              <w:bottom w:val="single" w:sz="4" w:space="0" w:color="auto"/>
            </w:tcBorders>
            <w:vAlign w:val="bottom"/>
          </w:tcPr>
          <w:p w14:paraId="0D48751A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827" w:type="dxa"/>
            <w:tcBorders>
              <w:bottom w:val="single" w:sz="4" w:space="0" w:color="auto"/>
            </w:tcBorders>
          </w:tcPr>
          <w:p w14:paraId="2FC1134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41050D48" w14:textId="77777777" w:rsidTr="00472F61">
        <w:tblPrEx>
          <w:jc w:val="left"/>
        </w:tblPrEx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tcBorders>
              <w:top w:val="single" w:sz="4" w:space="0" w:color="auto"/>
              <w:right w:val="none" w:sz="0" w:space="0" w:color="auto"/>
            </w:tcBorders>
          </w:tcPr>
          <w:p w14:paraId="012E52E8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826" w:type="dxa"/>
            <w:tcBorders>
              <w:top w:val="single" w:sz="4" w:space="0" w:color="auto"/>
            </w:tcBorders>
          </w:tcPr>
          <w:p w14:paraId="692F3B29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827" w:type="dxa"/>
            <w:tcBorders>
              <w:top w:val="single" w:sz="4" w:space="0" w:color="auto"/>
            </w:tcBorders>
          </w:tcPr>
          <w:p w14:paraId="53FD8C8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3FA6BE21" w14:textId="77777777" w:rsidTr="00472F61">
        <w:tblPrEx>
          <w:jc w:val="left"/>
        </w:tblPrEx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tcBorders>
              <w:right w:val="none" w:sz="0" w:space="0" w:color="auto"/>
            </w:tcBorders>
          </w:tcPr>
          <w:p w14:paraId="79DB4EC1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826" w:type="dxa"/>
          </w:tcPr>
          <w:p w14:paraId="6D694CE1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27" w:type="dxa"/>
          </w:tcPr>
          <w:p w14:paraId="7BB73CDC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35720F53" w14:textId="77777777" w:rsidTr="00472F61">
        <w:tblPrEx>
          <w:jc w:val="left"/>
        </w:tblPrEx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6" w:type="dxa"/>
            <w:tcBorders>
              <w:right w:val="none" w:sz="0" w:space="0" w:color="auto"/>
            </w:tcBorders>
          </w:tcPr>
          <w:p w14:paraId="7AD8DBB7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826" w:type="dxa"/>
          </w:tcPr>
          <w:p w14:paraId="6C71F29D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827" w:type="dxa"/>
          </w:tcPr>
          <w:p w14:paraId="6A756A0B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73C2A922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en-GB" w:eastAsia="en-GB"/>
        </w:rPr>
        <w:drawing>
          <wp:inline distT="0" distB="0" distL="0" distR="0" wp14:anchorId="7555182C" wp14:editId="5C8D4638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DDF7038" w14:textId="77777777" w:rsidR="00222180" w:rsidRDefault="005F439C">
      <w:pPr>
        <w:pStyle w:val="ImageCaption"/>
      </w:pPr>
      <w:r>
        <w:t xml:space="preserve">Image Caption </w:t>
      </w:r>
    </w:p>
    <w:p w14:paraId="4FE0D95A" w14:textId="77777777" w:rsidR="00222180" w:rsidRDefault="005F439C">
      <w:pPr>
        <w:pStyle w:val="DefinitionTerm"/>
      </w:pPr>
      <w:r>
        <w:t xml:space="preserve"> DefinitionTerm </w:t>
      </w:r>
    </w:p>
    <w:p w14:paraId="7FFF36B2" w14:textId="77777777" w:rsidR="00222180" w:rsidRDefault="005F439C">
      <w:pPr>
        <w:pStyle w:val="Definition"/>
      </w:pPr>
      <w:r>
        <w:t xml:space="preserve"> Definition </w:t>
      </w:r>
    </w:p>
    <w:p w14:paraId="7CE2452B" w14:textId="77777777" w:rsidR="00222180" w:rsidRDefault="005F439C">
      <w:pPr>
        <w:pStyle w:val="DefinitionTerm"/>
      </w:pPr>
      <w:r>
        <w:t xml:space="preserve"> DefinitionTerm </w:t>
      </w:r>
    </w:p>
    <w:p w14:paraId="0F84823A" w14:textId="77777777" w:rsidR="005E0C3D" w:rsidRDefault="005F439C">
      <w:pPr>
        <w:pStyle w:val="Definition"/>
      </w:pPr>
      <w:r>
        <w:t xml:space="preserve"> Definition </w:t>
      </w:r>
    </w:p>
    <w:p w14:paraId="6984AB6E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1B19C4A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5C589FE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764B9735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CF4C676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656E8098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B483E5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7D8CFB8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9B4FE7" w14:textId="77777777" w:rsidR="005E0C3D" w:rsidRDefault="005E0C3D" w:rsidP="005E0C3D"/>
    <w:sectPr w:rsidR="005E0C3D" w:rsidSect="00622D8B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96212" w14:textId="77777777" w:rsidR="00F13459" w:rsidRDefault="00F13459">
      <w:pPr>
        <w:spacing w:after="0"/>
      </w:pPr>
      <w:r>
        <w:separator/>
      </w:r>
    </w:p>
  </w:endnote>
  <w:endnote w:type="continuationSeparator" w:id="0">
    <w:p w14:paraId="6C9B2F01" w14:textId="77777777" w:rsidR="00F13459" w:rsidRDefault="00F13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06042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D9BA23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EFD84" w14:textId="6A7CF5C5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E119D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3F06F38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A1E6C0" w14:textId="77777777" w:rsidR="00F13459" w:rsidRDefault="00F13459">
      <w:r>
        <w:separator/>
      </w:r>
    </w:p>
  </w:footnote>
  <w:footnote w:type="continuationSeparator" w:id="0">
    <w:p w14:paraId="0C24756F" w14:textId="77777777" w:rsidR="00F13459" w:rsidRDefault="00F13459">
      <w:r>
        <w:continuationSeparator/>
      </w:r>
    </w:p>
  </w:footnote>
  <w:footnote w:id="1">
    <w:p w14:paraId="21EC3EF3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5A6D1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46B1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06E2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280F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ECF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C6098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F012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1E3F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0C01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36E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B6FE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19F2B1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30C745C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DA3C46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A652EE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223064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35773F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77D527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819178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BAD754F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9"/>
  </w:num>
  <w:num w:numId="13">
    <w:abstractNumId w:val="27"/>
  </w:num>
  <w:num w:numId="14">
    <w:abstractNumId w:val="26"/>
  </w:num>
  <w:num w:numId="15">
    <w:abstractNumId w:val="22"/>
  </w:num>
  <w:num w:numId="16">
    <w:abstractNumId w:val="16"/>
  </w:num>
  <w:num w:numId="17">
    <w:abstractNumId w:val="17"/>
  </w:num>
  <w:num w:numId="18">
    <w:abstractNumId w:val="33"/>
  </w:num>
  <w:num w:numId="19">
    <w:abstractNumId w:val="21"/>
  </w:num>
  <w:num w:numId="20">
    <w:abstractNumId w:val="31"/>
  </w:num>
  <w:num w:numId="21">
    <w:abstractNumId w:val="14"/>
  </w:num>
  <w:num w:numId="22">
    <w:abstractNumId w:val="18"/>
  </w:num>
  <w:num w:numId="23">
    <w:abstractNumId w:val="20"/>
  </w:num>
  <w:num w:numId="24">
    <w:abstractNumId w:val="11"/>
  </w:num>
  <w:num w:numId="25">
    <w:abstractNumId w:val="19"/>
  </w:num>
  <w:num w:numId="26">
    <w:abstractNumId w:val="28"/>
  </w:num>
  <w:num w:numId="27">
    <w:abstractNumId w:val="23"/>
  </w:num>
  <w:num w:numId="28">
    <w:abstractNumId w:val="13"/>
  </w:num>
  <w:num w:numId="29">
    <w:abstractNumId w:val="30"/>
  </w:num>
  <w:num w:numId="30">
    <w:abstractNumId w:val="24"/>
  </w:num>
  <w:num w:numId="31">
    <w:abstractNumId w:val="10"/>
  </w:num>
  <w:num w:numId="32">
    <w:abstractNumId w:val="12"/>
  </w:num>
  <w:num w:numId="33">
    <w:abstractNumId w:val="32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7C"/>
    <w:rsid w:val="000453CF"/>
    <w:rsid w:val="00051E09"/>
    <w:rsid w:val="00084E93"/>
    <w:rsid w:val="000A6170"/>
    <w:rsid w:val="000B22FD"/>
    <w:rsid w:val="00120E1A"/>
    <w:rsid w:val="00186EEE"/>
    <w:rsid w:val="001C1002"/>
    <w:rsid w:val="00205E67"/>
    <w:rsid w:val="0022103C"/>
    <w:rsid w:val="00222180"/>
    <w:rsid w:val="00245892"/>
    <w:rsid w:val="002507DF"/>
    <w:rsid w:val="00295926"/>
    <w:rsid w:val="00313294"/>
    <w:rsid w:val="0036668C"/>
    <w:rsid w:val="00396808"/>
    <w:rsid w:val="003B307F"/>
    <w:rsid w:val="003C48BF"/>
    <w:rsid w:val="003F65B2"/>
    <w:rsid w:val="004113D6"/>
    <w:rsid w:val="00454030"/>
    <w:rsid w:val="00472F61"/>
    <w:rsid w:val="004E29B3"/>
    <w:rsid w:val="004E4908"/>
    <w:rsid w:val="004F0E11"/>
    <w:rsid w:val="00537E97"/>
    <w:rsid w:val="00590D07"/>
    <w:rsid w:val="005D45A6"/>
    <w:rsid w:val="005D78DF"/>
    <w:rsid w:val="005E0C3D"/>
    <w:rsid w:val="005F439C"/>
    <w:rsid w:val="00622D8B"/>
    <w:rsid w:val="006263AF"/>
    <w:rsid w:val="00661F75"/>
    <w:rsid w:val="00676DF8"/>
    <w:rsid w:val="00686458"/>
    <w:rsid w:val="00691397"/>
    <w:rsid w:val="00700219"/>
    <w:rsid w:val="007035B7"/>
    <w:rsid w:val="007203CE"/>
    <w:rsid w:val="00771879"/>
    <w:rsid w:val="00784D58"/>
    <w:rsid w:val="007A2D4A"/>
    <w:rsid w:val="007D5255"/>
    <w:rsid w:val="007E119D"/>
    <w:rsid w:val="007F0F68"/>
    <w:rsid w:val="008B57A0"/>
    <w:rsid w:val="008D64D4"/>
    <w:rsid w:val="008D6863"/>
    <w:rsid w:val="009137D8"/>
    <w:rsid w:val="009955F2"/>
    <w:rsid w:val="00997AD5"/>
    <w:rsid w:val="009A7E94"/>
    <w:rsid w:val="009B2D46"/>
    <w:rsid w:val="009C54E0"/>
    <w:rsid w:val="00A71F67"/>
    <w:rsid w:val="00A7323A"/>
    <w:rsid w:val="00A96767"/>
    <w:rsid w:val="00AA5841"/>
    <w:rsid w:val="00AD488F"/>
    <w:rsid w:val="00AD5981"/>
    <w:rsid w:val="00B148D9"/>
    <w:rsid w:val="00B23B62"/>
    <w:rsid w:val="00B343C4"/>
    <w:rsid w:val="00B86B75"/>
    <w:rsid w:val="00BC48D5"/>
    <w:rsid w:val="00BE0990"/>
    <w:rsid w:val="00C33306"/>
    <w:rsid w:val="00C36279"/>
    <w:rsid w:val="00C510DE"/>
    <w:rsid w:val="00C61FCE"/>
    <w:rsid w:val="00C71611"/>
    <w:rsid w:val="00CD4DBF"/>
    <w:rsid w:val="00D06565"/>
    <w:rsid w:val="00D30FD8"/>
    <w:rsid w:val="00D4645E"/>
    <w:rsid w:val="00D46694"/>
    <w:rsid w:val="00D62D27"/>
    <w:rsid w:val="00D67CD5"/>
    <w:rsid w:val="00D9440F"/>
    <w:rsid w:val="00DA66D4"/>
    <w:rsid w:val="00DB6468"/>
    <w:rsid w:val="00DD22AC"/>
    <w:rsid w:val="00DE1E30"/>
    <w:rsid w:val="00DE2773"/>
    <w:rsid w:val="00E115EF"/>
    <w:rsid w:val="00E16894"/>
    <w:rsid w:val="00E315A3"/>
    <w:rsid w:val="00EA5FE0"/>
    <w:rsid w:val="00EC02C9"/>
    <w:rsid w:val="00EE5C95"/>
    <w:rsid w:val="00EF6D47"/>
    <w:rsid w:val="00F12CD3"/>
    <w:rsid w:val="00F13459"/>
    <w:rsid w:val="00F54833"/>
    <w:rsid w:val="00F76087"/>
    <w:rsid w:val="00F92AD8"/>
    <w:rsid w:val="00FA545F"/>
    <w:rsid w:val="00FB5CD5"/>
    <w:rsid w:val="00FE74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84D6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1E30"/>
    <w:pPr>
      <w:spacing w:line="360" w:lineRule="auto"/>
    </w:pPr>
    <w:rPr>
      <w:rFonts w:ascii="Calibri" w:hAnsi="Calibri"/>
    </w:rPr>
  </w:style>
  <w:style w:type="paragraph" w:styleId="Heading1">
    <w:name w:val="heading 1"/>
    <w:basedOn w:val="Normal"/>
    <w:next w:val="BodyText"/>
    <w:autoRedefine/>
    <w:uiPriority w:val="9"/>
    <w:qFormat/>
    <w:rsid w:val="005D78DF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FE74C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FE74C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7323A"/>
    <w:pPr>
      <w:keepNext/>
      <w:keepLines/>
      <w:spacing w:after="0" w:line="336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next w:val="BodyText"/>
    <w:qFormat/>
    <w:rsid w:val="008B57A0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8B57A0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472F61"/>
    <w:pPr>
      <w:keepNext/>
    </w:pPr>
    <w:tblPr/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E119D"/>
    <w:pPr>
      <w:keepNext/>
      <w:jc w:val="center"/>
    </w:pPr>
    <w:rPr>
      <w:sz w:val="20"/>
    </w:rPr>
  </w:style>
  <w:style w:type="paragraph" w:customStyle="1" w:styleId="ImageCaption">
    <w:name w:val="Image Caption"/>
    <w:basedOn w:val="Caption"/>
    <w:autoRedefine/>
    <w:qFormat/>
    <w:rsid w:val="00D4645E"/>
    <w:rPr>
      <w:i w:val="0"/>
      <w:color w:val="000000" w:themeColor="text1"/>
      <w:sz w:val="16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54833"/>
    <w:rPr>
      <w:rFonts w:ascii="Consolas" w:hAnsi="Consolas"/>
      <w:color w:val="000000" w:themeColor="text1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04537C"/>
    <w:rPr>
      <w:color w:val="1155CC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C71611"/>
    <w:rPr>
      <w:rFonts w:ascii="Calibri" w:hAnsi="Calibri"/>
      <w:sz w:val="20"/>
    </w:rPr>
  </w:style>
  <w:style w:type="paragraph" w:styleId="ListParagraph">
    <w:name w:val="List Paragraph"/>
    <w:basedOn w:val="Normal"/>
    <w:rsid w:val="00B343C4"/>
    <w:pPr>
      <w:spacing w:line="276" w:lineRule="auto"/>
      <w:ind w:left="720"/>
      <w:contextualSpacing/>
    </w:pPr>
    <w:rPr>
      <w:sz w:val="20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styleId="TableofFigures">
    <w:name w:val="table of figures"/>
    <w:basedOn w:val="Normal"/>
    <w:next w:val="Normal"/>
    <w:semiHidden/>
    <w:unhideWhenUsed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B21D2B-34B9-4F16-BE7E-9730D236F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lika Ihle</cp:lastModifiedBy>
  <cp:revision>65</cp:revision>
  <dcterms:created xsi:type="dcterms:W3CDTF">2020-04-26T13:19:00Z</dcterms:created>
  <dcterms:modified xsi:type="dcterms:W3CDTF">2021-07-06T10:41:00Z</dcterms:modified>
</cp:coreProperties>
</file>